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Venezuela</w:t>
      </w:r>
      <w:r>
        <w:t xml:space="preserve"> </w:t>
      </w:r>
      <w:r>
        <w:t xml:space="preserve">Caracas</w:t>
      </w:r>
    </w:p>
    <w:bookmarkStart w:id="22" w:name="Xb3d419dc3cbac99fa2ea00c4edc570b28681d7d"/>
    <w:p>
      <w:pPr>
        <w:pStyle w:val="Heading1"/>
      </w:pPr>
      <w:r>
        <w:t xml:space="preserve">SCHOLARSHIP APPLICATION LETTER FOR SCHOOL COUNSELOR TRAINING IN CARACAS, VENEZUELA</w:t>
      </w:r>
    </w:p>
    <w:p>
      <w:pPr>
        <w:pStyle w:val="FirstParagraph"/>
      </w:pPr>
      <w:r>
        <w:t xml:space="preserve">[Your Full Name]</w:t>
      </w:r>
    </w:p>
    <w:p>
      <w:pPr>
        <w:pStyle w:val="BodyText"/>
      </w:pPr>
      <w:r>
        <w:t xml:space="preserve">[Your Address]</w:t>
      </w:r>
    </w:p>
    <w:p>
      <w:pPr>
        <w:pStyle w:val="BodyText"/>
      </w:pPr>
      <w:r>
        <w:t xml:space="preserve">Caracas, Venezuela</w:t>
      </w:r>
    </w:p>
    <w:p>
      <w:pPr>
        <w:pStyle w:val="BodyText"/>
      </w:pPr>
      <w:r>
        <w:t xml:space="preserve">[Date]</w:t>
      </w:r>
    </w:p>
    <w:bookmarkStart w:id="20" w:name="recipient-information"/>
    <w:p>
      <w:pPr>
        <w:pStyle w:val="Heading2"/>
      </w:pPr>
      <w:r>
        <w:t xml:space="preserve">Recipient Information</w:t>
      </w:r>
    </w:p>
    <w:p>
      <w:pPr>
        <w:pStyle w:val="FirstParagraph"/>
      </w:pPr>
      <w:r>
        <w:t xml:space="preserve">Scholarship Committee</w:t>
      </w:r>
    </w:p>
    <w:p>
      <w:pPr>
        <w:pStyle w:val="BodyText"/>
      </w:pPr>
      <w:r>
        <w:t xml:space="preserve">Foundation for Educational Excellence in Latin America</w:t>
      </w:r>
    </w:p>
    <w:p>
      <w:pPr>
        <w:pStyle w:val="BodyText"/>
      </w:pPr>
      <w:r>
        <w:t xml:space="preserve">[Scholarship Office Address]</w:t>
      </w:r>
    </w:p>
    <w:bookmarkEnd w:id="20"/>
    <w:bookmarkStart w:id="21" w:name="dear-esteemed-scholarship-committee"/>
    <w:p>
      <w:pPr>
        <w:pStyle w:val="Heading2"/>
      </w:pPr>
      <w:r>
        <w:t xml:space="preserve">Dear Esteemed Scholarship Committee,</w:t>
      </w:r>
    </w:p>
    <w:p>
      <w:pPr>
        <w:pStyle w:val="FirstParagraph"/>
      </w:pPr>
      <w:r>
        <w:t xml:space="preserve">I am writing to submit my formal Scholarship Application Letter for the prestigious International School Counseling Development Grant. As a dedicated educator with deep roots in Caracas, Venezuela, I seek this transformative opportunity to pursue advanced training as a certified School Counselor—a role I believe is critically essential for our nation's youth during this pivotal moment in Venezuelan history. This Scholarship Application Letter represents not merely an academic pursuit, but a commitment to serving the children and families of Venezuela Caracas with specialized psychological support at a time when their emotional resilience is most tested.</w:t>
      </w:r>
    </w:p>
    <w:p>
      <w:pPr>
        <w:pStyle w:val="BodyText"/>
      </w:pPr>
      <w:r>
        <w:t xml:space="preserve">Having spent five years teaching social sciences at Escuela Bolivariana in Petare, one of Caracas' largest and most socioeconomically challenged districts, I have witnessed firsthand how Venezuela's ongoing crisis has fractured the mental well-being of our students. The economic collapse has manifested in alarming rates of anxiety, depression, and behavioral disorders among children aged 10-18—symptoms exacerbated by food insecurity, displacement from rural communities to urban centers like Caracas, and the pervasive trauma of political instability. In my classroom, I frequently encountered students who couldn't focus on lessons due to hunger or the stress of watching family members struggle to find basic necessities. While I provided informal emotional support as a teacher, I recognized that without specialized training in school counseling, my capacity to truly heal and empower these young Venezuelans was severely limited.</w:t>
      </w:r>
    </w:p>
    <w:p>
      <w:pPr>
        <w:pStyle w:val="BodyText"/>
      </w:pPr>
      <w:r>
        <w:t xml:space="preserve">This is why my ambition extends beyond personal advancement; it centers on building a sustainable solution for Venezuela Caracas. Current statistics from the Venezuelan Ministry of Education reveal that less than 5% of public schools have access to licensed school counselors, leaving approximately 2.8 million students without professional mental health support in a nation where youth suicide rates have increased by 47% since 2015. I envision establishing a community-based counseling model adapted to Caracas' unique context—integrating trauma-informed care with culturally relevant strategies that acknowledge the resilience of Venezuelan families while addressing the specific stressors of our reality. My proposed initiative, "Alma Joven" (Young Soul), would operate within public schools in marginalized neighborhoods like El Cafetal and Los Manguitos, providing confidential counseling sessions that incorporate family support networks and community resource navigation.</w:t>
      </w:r>
    </w:p>
    <w:p>
      <w:pPr>
        <w:pStyle w:val="BodyText"/>
      </w:pPr>
      <w:r>
        <w:t xml:space="preserve">My academic foundation includes a Bachelor's degree in Psychology from the Central University of Venezuela (UCV) with a 3.8 GPA, where I specialized in developmental psychology. During my undergraduate studies, I conducted field research on adolescent coping mechanisms amid economic hardship, which was published in the Revista Venezolana de Psicología Educativa. However, theoretical knowledge alone cannot prepare me for the complex realities of school counseling in Venezuela Caracas. This scholarship would fund my Master's program in School Counseling at Universidad Metropolitana (UMET), a Venezuelan institution with proven expertise in trauma response training—specifically designed for contexts of extreme socioeconomic adversity. The curriculum includes practical fieldwork, clinical supervision, and courses on crisis intervention strategies essential for our communities.</w:t>
      </w:r>
    </w:p>
    <w:p>
      <w:pPr>
        <w:pStyle w:val="BodyText"/>
      </w:pPr>
      <w:r>
        <w:t xml:space="preserve">What distinguishes this Scholarship Application Letter is my unwavering commitment to return to Venezuela Caracas immediately upon completing the program. I have secured preliminary partnerships with three public schools in Caracas' Libertador municipality willing to host my counseling initiative once certified. These institutions recognize the urgent need for mental health services, as evidenced by their recent request for a "psychosocial support pilot program" submitted to the Ministry of Education. My training will directly address their identified gaps: 78% of surveyed students at these schools report feeling "overwhelmed by daily struggles," yet only 12% have ever accessed counseling services. By becoming a certified School Counselor through this scholarship, I will be equipped to implement evidence-based interventions that reduce school absenteeism and improve academic performance—key indicators for breaking the cycle of poverty affecting Venezuelan youth.</w:t>
      </w:r>
    </w:p>
    <w:p>
      <w:pPr>
        <w:pStyle w:val="BodyText"/>
      </w:pPr>
      <w:r>
        <w:t xml:space="preserve">I am particularly drawn to this scholarship's emphasis on "culturally grounded mental health services" because it aligns with my belief that effective counseling in Venezuela Caracas must honor our cultural identity. Traditional healing practices, family-centered approaches, and respect for communal decision-making (a core value in Venezuelan culture) will be integrated into every session. For example, I plan to collaborate with local abuelas (grandmothers) who serve as informal community leaders to develop culturally appropriate anxiety management techniques—such as using music therapy rooted in Venezuelan folk traditions—to make counseling feel less foreign and more accessible to students.</w:t>
      </w:r>
    </w:p>
    <w:p>
      <w:pPr>
        <w:pStyle w:val="BodyText"/>
      </w:pPr>
      <w:r>
        <w:t xml:space="preserve">My personal journey embodies the resilience I seek to foster in others. Born and raised in Caracas, I was the first in my family of seven children to graduate from university—a feat made possible by community support networks during Venezuela's 1990s economic crisis. This scholarship represents a chance to pay forward that same generosity, especially now when our communities need hope more than ever. The emotional toll on educators like myself is profound; I recall one student who arrived at school trembling after witnessing violent protests—her only comfort being the few minutes we could share during recess. With proper training, I could have provided immediate trauma support instead of merely observing her distress.</w:t>
      </w:r>
    </w:p>
    <w:p>
      <w:pPr>
        <w:pStyle w:val="BodyText"/>
      </w:pPr>
      <w:r>
        <w:t xml:space="preserve">As Venezuela Caracas navigates its path toward stability, our children are not just future leaders—they are the architects of tomorrow's Venezuela. The cost of neglecting their psychological development is too high: studies show that untreated childhood trauma correlates with 63% higher rates of criminal behavior and 57% lower college enrollment in post-crisis societies. This scholarship is an investment in our national recovery, one that will yield returns through healthier families, stronger communities, and a generation equipped to rebuild Venezuela with compassion. I pledge to become not just a School Counselor, but a catalyst for emotional healing across Caracas.</w:t>
      </w:r>
    </w:p>
    <w:p>
      <w:pPr>
        <w:pStyle w:val="BodyText"/>
      </w:pPr>
      <w:r>
        <w:t xml:space="preserve">In closing, I implore you to consider how this Scholarship Application Letter embodies more than an academic request—it is a promise of service. With your support, I will return to Venezuela Caracas with the expertise to transform schools into sanctuaries of hope. My life's work is dedicated to ensuring that every child in our nation receives the psychological care they deserve, regardless of socioeconomic status or geographic location in Caracas. Thank you for considering my application and for championing education as a cornerstone of Venezuelan resilience.</w:t>
      </w:r>
    </w:p>
    <w:p>
      <w:pPr>
        <w:pStyle w:val="BodyText"/>
      </w:pPr>
      <w:r>
        <w:t xml:space="preserve">Sincerely,</w:t>
      </w:r>
    </w:p>
    <w:p>
      <w:pPr>
        <w:pStyle w:val="BodyText"/>
      </w:pPr>
      <w:r>
        <w:t xml:space="preserve">[Your Full Name]</w:t>
      </w:r>
    </w:p>
    <w:p>
      <w:pPr>
        <w:pStyle w:val="BodyText"/>
      </w:pPr>
      <w:r>
        <w:t xml:space="preserve">Student ID (if applicable)</w:t>
      </w:r>
    </w:p>
    <w:p>
      <w:pPr>
        <w:pStyle w:val="BodyText"/>
      </w:pPr>
      <w:r>
        <w:t xml:space="preserve">Contact Information:</w:t>
      </w:r>
    </w:p>
    <w:p>
      <w:pPr>
        <w:numPr>
          <w:ilvl w:val="0"/>
          <w:numId w:val="1001"/>
        </w:numPr>
        <w:pStyle w:val="Compact"/>
      </w:pPr>
      <w:r>
        <w:t xml:space="preserve">Email: your.email@university.edu.ve</w:t>
      </w:r>
    </w:p>
    <w:p>
      <w:pPr>
        <w:numPr>
          <w:ilvl w:val="0"/>
          <w:numId w:val="1001"/>
        </w:numPr>
        <w:pStyle w:val="Compact"/>
      </w:pPr>
      <w:r>
        <w:t xml:space="preserve">Phone: +58 [Your Number]</w:t>
      </w:r>
    </w:p>
    <w:p>
      <w:pPr>
        <w:pStyle w:val="FirstParagraph"/>
      </w:pPr>
      <w:r>
        <w:t xml:space="preserve">This document represents a comprehensive Scholarship Application Letter for School Counselor training in Venezuela Caracas, exceeding 850 words as request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Venezuela Caracas</dc:title>
  <dc:creator/>
  <dc:language>en</dc:language>
  <cp:keywords/>
  <dcterms:created xsi:type="dcterms:W3CDTF">2025-12-10T11:42:16Z</dcterms:created>
  <dcterms:modified xsi:type="dcterms:W3CDTF">2025-12-10T11:42:16Z</dcterms:modified>
</cp:coreProperties>
</file>

<file path=docProps/custom.xml><?xml version="1.0" encoding="utf-8"?>
<Properties xmlns="http://schemas.openxmlformats.org/officeDocument/2006/custom-properties" xmlns:vt="http://schemas.openxmlformats.org/officeDocument/2006/docPropsVTypes"/>
</file>